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0B73F" w14:textId="352F23AA" w:rsidR="00A679F9" w:rsidRPr="00A679F9" w:rsidRDefault="00A679F9" w:rsidP="00E67754">
      <w:pPr>
        <w:tabs>
          <w:tab w:val="right" w:pos="8505"/>
        </w:tabs>
        <w:ind w:right="-1"/>
        <w:jc w:val="center"/>
        <w:rPr>
          <w:rFonts w:ascii="Arial" w:hAnsi="Arial" w:cs="Arial"/>
          <w:b/>
          <w:i/>
          <w:iCs/>
          <w:color w:val="FF0000"/>
          <w:sz w:val="24"/>
          <w:szCs w:val="24"/>
        </w:rPr>
      </w:pPr>
      <w:r w:rsidRPr="00A679F9">
        <w:rPr>
          <w:rFonts w:ascii="Arial" w:hAnsi="Arial" w:cs="Arial"/>
          <w:b/>
          <w:i/>
          <w:iCs/>
          <w:color w:val="FF0000"/>
          <w:sz w:val="24"/>
          <w:szCs w:val="24"/>
        </w:rPr>
        <w:t>Utilizar papel timbrado do Programa de Pós-Graduação</w:t>
      </w:r>
    </w:p>
    <w:p w14:paraId="4C98FAAF" w14:textId="77777777" w:rsidR="00A679F9" w:rsidRDefault="00A679F9" w:rsidP="00E67754">
      <w:pPr>
        <w:tabs>
          <w:tab w:val="right" w:pos="8505"/>
        </w:tabs>
        <w:ind w:right="-1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617B31E9" w14:textId="77777777" w:rsidR="00A679F9" w:rsidRDefault="00A679F9" w:rsidP="00E67754">
      <w:pPr>
        <w:tabs>
          <w:tab w:val="right" w:pos="8505"/>
        </w:tabs>
        <w:ind w:right="-1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4C22BFF8" w14:textId="77777777" w:rsidR="00E67754" w:rsidRDefault="00E67754" w:rsidP="00E67754">
      <w:pPr>
        <w:tabs>
          <w:tab w:val="right" w:pos="8505"/>
        </w:tabs>
        <w:ind w:right="-1"/>
        <w:jc w:val="center"/>
        <w:rPr>
          <w:rFonts w:ascii="Arial" w:hAnsi="Arial" w:cs="Arial"/>
          <w:color w:val="000000"/>
          <w:sz w:val="22"/>
          <w:szCs w:val="22"/>
        </w:rPr>
      </w:pPr>
    </w:p>
    <w:p w14:paraId="6C2B6881" w14:textId="7906C031" w:rsidR="00E61FF1" w:rsidRPr="005512FF" w:rsidRDefault="00E61FF1" w:rsidP="005512FF">
      <w:pPr>
        <w:tabs>
          <w:tab w:val="right" w:pos="8505"/>
        </w:tabs>
        <w:ind w:right="-1"/>
        <w:rPr>
          <w:rFonts w:ascii="Arial" w:hAnsi="Arial" w:cs="Arial"/>
          <w:color w:val="000000"/>
          <w:sz w:val="22"/>
          <w:szCs w:val="22"/>
        </w:rPr>
      </w:pPr>
      <w:r w:rsidRPr="005512FF">
        <w:rPr>
          <w:rFonts w:ascii="Arial" w:hAnsi="Arial" w:cs="Arial"/>
          <w:color w:val="000000"/>
          <w:sz w:val="22"/>
          <w:szCs w:val="22"/>
        </w:rPr>
        <w:t xml:space="preserve">Ofício nº </w:t>
      </w:r>
      <w:r w:rsidR="004A69DC">
        <w:rPr>
          <w:rFonts w:ascii="Arial" w:hAnsi="Arial" w:cs="Arial"/>
          <w:color w:val="000000"/>
          <w:sz w:val="22"/>
          <w:szCs w:val="22"/>
        </w:rPr>
        <w:t>___/2025-Sigla do PPG</w:t>
      </w:r>
      <w:r w:rsidR="00B354F8">
        <w:rPr>
          <w:rFonts w:ascii="Arial" w:hAnsi="Arial" w:cs="Arial"/>
          <w:color w:val="000000"/>
          <w:sz w:val="22"/>
          <w:szCs w:val="22"/>
        </w:rPr>
        <w:tab/>
      </w:r>
      <w:r w:rsidR="009E37CD" w:rsidRPr="005512FF">
        <w:rPr>
          <w:rFonts w:ascii="Arial" w:hAnsi="Arial" w:cs="Arial"/>
          <w:color w:val="000000"/>
          <w:sz w:val="22"/>
          <w:szCs w:val="22"/>
        </w:rPr>
        <w:t xml:space="preserve">Maringá, </w:t>
      </w:r>
      <w:r w:rsidR="001C1511">
        <w:rPr>
          <w:rFonts w:ascii="Arial" w:hAnsi="Arial" w:cs="Arial"/>
          <w:color w:val="000000"/>
          <w:sz w:val="22"/>
          <w:szCs w:val="22"/>
        </w:rPr>
        <w:t>__</w:t>
      </w:r>
      <w:r w:rsidR="005512FF" w:rsidRPr="005512FF">
        <w:rPr>
          <w:rFonts w:ascii="Arial" w:hAnsi="Arial" w:cs="Arial"/>
          <w:color w:val="000000"/>
          <w:sz w:val="22"/>
          <w:szCs w:val="22"/>
        </w:rPr>
        <w:t xml:space="preserve"> de </w:t>
      </w:r>
      <w:r w:rsidR="001C1511">
        <w:rPr>
          <w:rFonts w:ascii="Arial" w:hAnsi="Arial" w:cs="Arial"/>
          <w:color w:val="000000"/>
          <w:sz w:val="22"/>
          <w:szCs w:val="22"/>
        </w:rPr>
        <w:t>___________</w:t>
      </w:r>
      <w:r w:rsidR="005512FF" w:rsidRPr="005512FF">
        <w:rPr>
          <w:rFonts w:ascii="Arial" w:hAnsi="Arial" w:cs="Arial"/>
          <w:color w:val="000000"/>
          <w:sz w:val="22"/>
          <w:szCs w:val="22"/>
        </w:rPr>
        <w:t>de 202</w:t>
      </w:r>
      <w:r w:rsidR="001C1511">
        <w:rPr>
          <w:rFonts w:ascii="Arial" w:hAnsi="Arial" w:cs="Arial"/>
          <w:color w:val="000000"/>
          <w:sz w:val="22"/>
          <w:szCs w:val="22"/>
        </w:rPr>
        <w:t>_</w:t>
      </w:r>
    </w:p>
    <w:p w14:paraId="51FE814E" w14:textId="4366E200" w:rsidR="00FE39CD" w:rsidRDefault="00FE39CD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5CF8F09E" w14:textId="77777777" w:rsidR="00A679F9" w:rsidRDefault="00A679F9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BB36A66" w14:textId="18FE5F61" w:rsidR="00797C07" w:rsidRDefault="005512FF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512FF">
        <w:rPr>
          <w:rFonts w:ascii="Arial" w:hAnsi="Arial" w:cs="Arial"/>
          <w:sz w:val="22"/>
          <w:szCs w:val="22"/>
        </w:rPr>
        <w:t>Prezad</w:t>
      </w:r>
      <w:r w:rsidR="000E3208">
        <w:rPr>
          <w:rFonts w:ascii="Arial" w:hAnsi="Arial" w:cs="Arial"/>
          <w:sz w:val="22"/>
          <w:szCs w:val="22"/>
        </w:rPr>
        <w:t>o Pró-Reitor</w:t>
      </w:r>
      <w:r w:rsidR="001C1511">
        <w:rPr>
          <w:rFonts w:ascii="Arial" w:hAnsi="Arial" w:cs="Arial"/>
          <w:sz w:val="22"/>
          <w:szCs w:val="22"/>
        </w:rPr>
        <w:t>:</w:t>
      </w:r>
    </w:p>
    <w:p w14:paraId="719DB885" w14:textId="77777777" w:rsidR="00A679F9" w:rsidRPr="005512FF" w:rsidRDefault="00A679F9" w:rsidP="00C40BA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A439180" w14:textId="1141AC75" w:rsidR="001C1511" w:rsidRDefault="001C1511" w:rsidP="00A679F9">
      <w:pPr>
        <w:spacing w:before="120" w:after="120" w:line="360" w:lineRule="auto"/>
        <w:ind w:firstLine="198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siderando o contido no Edital nº </w:t>
      </w:r>
      <w:r w:rsidR="00560AF6">
        <w:rPr>
          <w:rFonts w:ascii="Arial" w:hAnsi="Arial" w:cs="Arial"/>
          <w:sz w:val="22"/>
          <w:szCs w:val="22"/>
        </w:rPr>
        <w:t>17/2025</w:t>
      </w:r>
      <w:r w:rsidRPr="000867AD">
        <w:rPr>
          <w:rFonts w:ascii="Arial" w:hAnsi="Arial" w:cs="Arial"/>
          <w:sz w:val="22"/>
          <w:szCs w:val="22"/>
        </w:rPr>
        <w:t xml:space="preserve">-CAPES – Programa de Doutorado Sanduíche no Exterior – PDSE e no Edital nº </w:t>
      </w:r>
      <w:r w:rsidR="00A679F9">
        <w:rPr>
          <w:rFonts w:ascii="Arial" w:hAnsi="Arial" w:cs="Arial"/>
          <w:sz w:val="22"/>
          <w:szCs w:val="22"/>
        </w:rPr>
        <w:t>027</w:t>
      </w:r>
      <w:r w:rsidR="000867AD" w:rsidRPr="000867AD">
        <w:rPr>
          <w:rFonts w:ascii="Arial" w:hAnsi="Arial" w:cs="Arial"/>
          <w:sz w:val="22"/>
          <w:szCs w:val="22"/>
        </w:rPr>
        <w:t>/202</w:t>
      </w:r>
      <w:r w:rsidR="00560AF6">
        <w:rPr>
          <w:rFonts w:ascii="Arial" w:hAnsi="Arial" w:cs="Arial"/>
          <w:sz w:val="22"/>
          <w:szCs w:val="22"/>
        </w:rPr>
        <w:t>5</w:t>
      </w:r>
      <w:r w:rsidRPr="000867AD">
        <w:rPr>
          <w:rFonts w:ascii="Arial" w:hAnsi="Arial" w:cs="Arial"/>
          <w:sz w:val="22"/>
          <w:szCs w:val="22"/>
        </w:rPr>
        <w:t>-PPG;</w:t>
      </w:r>
    </w:p>
    <w:p w14:paraId="0D31E034" w14:textId="5DFE9A64" w:rsidR="001C1511" w:rsidRDefault="001C1511" w:rsidP="00A679F9">
      <w:pPr>
        <w:spacing w:before="120" w:after="120" w:line="360" w:lineRule="auto"/>
        <w:ind w:firstLine="198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siderando a seleção realizada em conformidade com o Edital nº xxx/202</w:t>
      </w:r>
      <w:r w:rsidR="00560AF6"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>-</w:t>
      </w:r>
      <w:r w:rsidR="001E73F8">
        <w:rPr>
          <w:rFonts w:ascii="Arial" w:hAnsi="Arial" w:cs="Arial"/>
          <w:sz w:val="22"/>
          <w:szCs w:val="22"/>
        </w:rPr>
        <w:t xml:space="preserve">sigla do </w:t>
      </w:r>
      <w:r>
        <w:rPr>
          <w:rFonts w:ascii="Arial" w:hAnsi="Arial" w:cs="Arial"/>
          <w:sz w:val="22"/>
          <w:szCs w:val="22"/>
        </w:rPr>
        <w:t>programa;</w:t>
      </w:r>
    </w:p>
    <w:p w14:paraId="4D72D261" w14:textId="1F81B476" w:rsidR="001C1511" w:rsidRDefault="001C1511" w:rsidP="00A679F9">
      <w:pPr>
        <w:spacing w:before="120" w:after="120" w:line="360" w:lineRule="auto"/>
        <w:ind w:firstLine="1985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ncaminhamos </w:t>
      </w:r>
      <w:r w:rsidR="009D5CDB">
        <w:rPr>
          <w:rFonts w:ascii="Arial" w:hAnsi="Arial" w:cs="Arial"/>
          <w:sz w:val="22"/>
          <w:szCs w:val="22"/>
        </w:rPr>
        <w:t>Ata com o resultado do processo seletivo interno</w:t>
      </w:r>
      <w:r w:rsidR="00A679F9">
        <w:rPr>
          <w:rFonts w:ascii="Arial" w:hAnsi="Arial" w:cs="Arial"/>
          <w:sz w:val="22"/>
          <w:szCs w:val="22"/>
        </w:rPr>
        <w:t>,</w:t>
      </w:r>
      <w:r w:rsidR="009D5CDB">
        <w:rPr>
          <w:rFonts w:ascii="Arial" w:hAnsi="Arial" w:cs="Arial"/>
          <w:sz w:val="22"/>
          <w:szCs w:val="22"/>
        </w:rPr>
        <w:t xml:space="preserve"> além dos</w:t>
      </w:r>
      <w:r>
        <w:rPr>
          <w:rFonts w:ascii="Arial" w:hAnsi="Arial" w:cs="Arial"/>
          <w:sz w:val="22"/>
          <w:szCs w:val="22"/>
        </w:rPr>
        <w:t xml:space="preserve"> documentos dos candidatos </w:t>
      </w:r>
      <w:r w:rsidR="009D5CDB">
        <w:rPr>
          <w:rFonts w:ascii="Arial" w:hAnsi="Arial" w:cs="Arial"/>
          <w:sz w:val="22"/>
          <w:szCs w:val="22"/>
        </w:rPr>
        <w:t>selecionados</w:t>
      </w:r>
      <w:r>
        <w:rPr>
          <w:rFonts w:ascii="Arial" w:hAnsi="Arial" w:cs="Arial"/>
          <w:sz w:val="22"/>
          <w:szCs w:val="22"/>
        </w:rPr>
        <w:t xml:space="preserve"> para o Programa de Doutorado Sanduíche no Exterior – PDSE/CAPES do Programa de Pós-Graduação em xxxxxxxx</w:t>
      </w:r>
      <w:r w:rsidR="009D5CDB">
        <w:rPr>
          <w:rFonts w:ascii="Arial" w:hAnsi="Arial" w:cs="Arial"/>
          <w:sz w:val="22"/>
          <w:szCs w:val="22"/>
        </w:rPr>
        <w:t>, por ordem de classificação</w:t>
      </w:r>
      <w:r>
        <w:rPr>
          <w:rFonts w:ascii="Arial" w:hAnsi="Arial" w:cs="Arial"/>
          <w:sz w:val="22"/>
          <w:szCs w:val="22"/>
        </w:rPr>
        <w:t>.</w:t>
      </w:r>
    </w:p>
    <w:p w14:paraId="48FDA283" w14:textId="77777777" w:rsidR="00B943B0" w:rsidRPr="009D5CDB" w:rsidRDefault="009D5CDB" w:rsidP="009D5CDB">
      <w:pPr>
        <w:ind w:left="360"/>
        <w:jc w:val="both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1º. </w:t>
      </w:r>
      <w:r w:rsidR="001C1511" w:rsidRPr="009D5CDB">
        <w:rPr>
          <w:rFonts w:ascii="Arial" w:hAnsi="Arial" w:cs="Arial"/>
          <w:b/>
          <w:color w:val="000000"/>
          <w:sz w:val="22"/>
          <w:szCs w:val="22"/>
        </w:rPr>
        <w:t>Candidato:</w:t>
      </w:r>
    </w:p>
    <w:p w14:paraId="45505C2C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PF:</w:t>
      </w:r>
    </w:p>
    <w:p w14:paraId="36ECE2FF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lassificação:</w:t>
      </w:r>
    </w:p>
    <w:p w14:paraId="38CD1067" w14:textId="73B8958A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eríodo de Afastamento</w:t>
      </w:r>
      <w:r w:rsidR="001E73F8">
        <w:rPr>
          <w:rFonts w:ascii="Arial" w:hAnsi="Arial" w:cs="Arial"/>
          <w:color w:val="000000"/>
          <w:sz w:val="22"/>
          <w:szCs w:val="22"/>
        </w:rPr>
        <w:t xml:space="preserve">: </w:t>
      </w:r>
      <w:r w:rsidR="000E3208">
        <w:rPr>
          <w:rFonts w:ascii="Arial" w:hAnsi="Arial" w:cs="Arial"/>
          <w:color w:val="000000"/>
          <w:sz w:val="22"/>
          <w:szCs w:val="22"/>
        </w:rPr>
        <w:t>mês</w:t>
      </w:r>
      <w:r w:rsidR="001E73F8">
        <w:rPr>
          <w:rFonts w:ascii="Arial" w:hAnsi="Arial" w:cs="Arial"/>
          <w:color w:val="000000"/>
          <w:sz w:val="22"/>
          <w:szCs w:val="22"/>
        </w:rPr>
        <w:t>/ano</w:t>
      </w:r>
      <w:r w:rsidR="000E3208">
        <w:rPr>
          <w:rFonts w:ascii="Arial" w:hAnsi="Arial" w:cs="Arial"/>
          <w:color w:val="000000"/>
          <w:sz w:val="22"/>
          <w:szCs w:val="22"/>
        </w:rPr>
        <w:t xml:space="preserve"> </w:t>
      </w:r>
      <w:r w:rsidR="001E73F8">
        <w:rPr>
          <w:rFonts w:ascii="Arial" w:hAnsi="Arial" w:cs="Arial"/>
          <w:color w:val="000000"/>
          <w:sz w:val="22"/>
          <w:szCs w:val="22"/>
        </w:rPr>
        <w:t>de início: _________ mês/ano final:________</w:t>
      </w:r>
    </w:p>
    <w:p w14:paraId="2DFB0900" w14:textId="5F7F00DB" w:rsidR="000E3208" w:rsidRDefault="000E320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º meses: </w:t>
      </w:r>
      <w:r w:rsidR="00A679F9">
        <w:rPr>
          <w:rFonts w:ascii="Arial" w:hAnsi="Arial" w:cs="Arial"/>
          <w:color w:val="000000"/>
          <w:sz w:val="22"/>
          <w:szCs w:val="22"/>
        </w:rPr>
        <w:t>____ (</w:t>
      </w:r>
      <w:r w:rsidR="00A679F9" w:rsidRPr="00A679F9">
        <w:rPr>
          <w:rFonts w:ascii="Arial" w:hAnsi="Arial" w:cs="Arial"/>
          <w:color w:val="000000"/>
        </w:rPr>
        <w:t>o número de meses deve corresponder ao interstício entre o mês de início e de fim do estágio</w:t>
      </w:r>
      <w:r w:rsidR="00A679F9">
        <w:rPr>
          <w:rFonts w:ascii="Arial" w:hAnsi="Arial" w:cs="Arial"/>
          <w:color w:val="000000"/>
          <w:sz w:val="22"/>
          <w:szCs w:val="22"/>
        </w:rPr>
        <w:t>)</w:t>
      </w:r>
    </w:p>
    <w:p w14:paraId="129506B7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stituição de destino:</w:t>
      </w:r>
    </w:p>
    <w:p w14:paraId="7A2F596B" w14:textId="77777777" w:rsidR="001C1511" w:rsidRDefault="001C1511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aís de destino:</w:t>
      </w:r>
    </w:p>
    <w:p w14:paraId="05864DE5" w14:textId="770DAEB5" w:rsidR="001C1511" w:rsidRDefault="001C1511" w:rsidP="001C1511">
      <w:pPr>
        <w:pStyle w:val="PargrafodaLista"/>
        <w:jc w:val="both"/>
        <w:rPr>
          <w:rFonts w:ascii="Arial" w:hAnsi="Arial" w:cs="Arial"/>
          <w:color w:val="000000"/>
          <w:sz w:val="22"/>
          <w:szCs w:val="22"/>
        </w:rPr>
      </w:pPr>
    </w:p>
    <w:p w14:paraId="62F457E7" w14:textId="77777777" w:rsidR="00A679F9" w:rsidRDefault="00A679F9" w:rsidP="001C1511">
      <w:pPr>
        <w:pStyle w:val="PargrafodaLista"/>
        <w:jc w:val="both"/>
        <w:rPr>
          <w:rFonts w:ascii="Arial" w:hAnsi="Arial" w:cs="Arial"/>
          <w:color w:val="000000"/>
          <w:sz w:val="22"/>
          <w:szCs w:val="22"/>
        </w:rPr>
      </w:pPr>
    </w:p>
    <w:p w14:paraId="0C66EC96" w14:textId="77777777" w:rsidR="001C1511" w:rsidRPr="009D5CDB" w:rsidRDefault="009D5CDB" w:rsidP="009D5CDB">
      <w:pPr>
        <w:ind w:left="360"/>
        <w:jc w:val="both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2º. </w:t>
      </w:r>
      <w:r w:rsidR="001C1511" w:rsidRPr="009D5CDB">
        <w:rPr>
          <w:rFonts w:ascii="Arial" w:hAnsi="Arial" w:cs="Arial"/>
          <w:b/>
          <w:color w:val="000000"/>
          <w:sz w:val="22"/>
          <w:szCs w:val="22"/>
        </w:rPr>
        <w:t>Candidato:</w:t>
      </w:r>
    </w:p>
    <w:p w14:paraId="3AC493CE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PF:</w:t>
      </w:r>
    </w:p>
    <w:p w14:paraId="2267188F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lassificação:</w:t>
      </w:r>
    </w:p>
    <w:p w14:paraId="6825EDCE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eríodo de Afastamento: mês/ano de início: _________ mês/ano final:________</w:t>
      </w:r>
    </w:p>
    <w:p w14:paraId="1220D919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º meses: </w:t>
      </w:r>
    </w:p>
    <w:p w14:paraId="11353EB8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stituição de destino:</w:t>
      </w:r>
    </w:p>
    <w:p w14:paraId="42B3D9E2" w14:textId="77777777" w:rsidR="001E73F8" w:rsidRDefault="001E73F8" w:rsidP="00A679F9">
      <w:pPr>
        <w:pStyle w:val="PargrafodaLista"/>
        <w:spacing w:line="360" w:lineRule="auto"/>
        <w:contextualSpacing w:val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aís de destino:</w:t>
      </w:r>
    </w:p>
    <w:p w14:paraId="0534BEF8" w14:textId="77777777" w:rsidR="001C1511" w:rsidRDefault="001C1511" w:rsidP="001C1511">
      <w:pPr>
        <w:pStyle w:val="PargrafodaLista"/>
        <w:spacing w:line="360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p w14:paraId="538EEB10" w14:textId="77777777" w:rsidR="001C1511" w:rsidRDefault="001C1511" w:rsidP="00A679F9">
      <w:pPr>
        <w:spacing w:line="360" w:lineRule="auto"/>
        <w:ind w:firstLine="3119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tenciosamente</w:t>
      </w:r>
    </w:p>
    <w:p w14:paraId="2CDC9CC8" w14:textId="4CC418C0" w:rsidR="001C1511" w:rsidRDefault="001C1511" w:rsidP="00A679F9">
      <w:pPr>
        <w:ind w:firstLine="3119"/>
        <w:jc w:val="center"/>
        <w:rPr>
          <w:rFonts w:ascii="Arial" w:hAnsi="Arial" w:cs="Arial"/>
          <w:color w:val="000000"/>
          <w:sz w:val="22"/>
          <w:szCs w:val="22"/>
        </w:rPr>
      </w:pPr>
    </w:p>
    <w:p w14:paraId="19F64D40" w14:textId="77777777" w:rsidR="00A679F9" w:rsidRDefault="00A679F9" w:rsidP="00A679F9">
      <w:pPr>
        <w:ind w:firstLine="3119"/>
        <w:jc w:val="center"/>
        <w:rPr>
          <w:rFonts w:ascii="Arial" w:hAnsi="Arial" w:cs="Arial"/>
          <w:color w:val="000000"/>
          <w:sz w:val="22"/>
          <w:szCs w:val="22"/>
        </w:rPr>
      </w:pPr>
    </w:p>
    <w:p w14:paraId="26776193" w14:textId="77777777" w:rsidR="001C1511" w:rsidRDefault="001C1511" w:rsidP="00A679F9">
      <w:pPr>
        <w:ind w:firstLine="3119"/>
        <w:jc w:val="center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oordenador do PPG</w:t>
      </w:r>
    </w:p>
    <w:p w14:paraId="4CE711BA" w14:textId="77777777" w:rsidR="001C1511" w:rsidRDefault="001C1511" w:rsidP="001C1511">
      <w:pPr>
        <w:spacing w:line="360" w:lineRule="auto"/>
        <w:ind w:firstLine="3119"/>
        <w:jc w:val="both"/>
        <w:rPr>
          <w:rFonts w:ascii="Arial" w:hAnsi="Arial" w:cs="Arial"/>
          <w:color w:val="000000"/>
          <w:sz w:val="22"/>
          <w:szCs w:val="22"/>
        </w:rPr>
      </w:pPr>
    </w:p>
    <w:p w14:paraId="579FF7CB" w14:textId="77777777" w:rsidR="001C1511" w:rsidRDefault="001C1511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ezad</w:t>
      </w:r>
      <w:r w:rsidR="000E3208">
        <w:rPr>
          <w:rFonts w:ascii="Arial" w:hAnsi="Arial" w:cs="Arial"/>
          <w:color w:val="000000"/>
          <w:sz w:val="22"/>
          <w:szCs w:val="22"/>
        </w:rPr>
        <w:t>o</w:t>
      </w:r>
      <w:r>
        <w:rPr>
          <w:rFonts w:ascii="Arial" w:hAnsi="Arial" w:cs="Arial"/>
          <w:color w:val="000000"/>
          <w:sz w:val="22"/>
          <w:szCs w:val="22"/>
        </w:rPr>
        <w:t xml:space="preserve"> Senhor</w:t>
      </w:r>
    </w:p>
    <w:p w14:paraId="2EF1FDD0" w14:textId="77777777" w:rsidR="001C1511" w:rsidRDefault="001C1511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of. Dr.</w:t>
      </w:r>
      <w:r w:rsidR="000E3208">
        <w:rPr>
          <w:rFonts w:ascii="Arial" w:hAnsi="Arial" w:cs="Arial"/>
          <w:color w:val="000000"/>
          <w:sz w:val="22"/>
          <w:szCs w:val="22"/>
        </w:rPr>
        <w:t xml:space="preserve"> Mauro Antonio da Silva Sá Ravagnani</w:t>
      </w:r>
    </w:p>
    <w:p w14:paraId="14A2F0F4" w14:textId="77777777" w:rsidR="004C16F2" w:rsidRDefault="000E3208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ó-Reitor de Pesquisa e Pós-Graduação</w:t>
      </w:r>
    </w:p>
    <w:p w14:paraId="4A0272B1" w14:textId="4EC01129" w:rsidR="001C1511" w:rsidRDefault="001C1511" w:rsidP="004C16F2">
      <w:pPr>
        <w:spacing w:before="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</w:t>
      </w:r>
      <w:r w:rsidR="001E73F8">
        <w:rPr>
          <w:rFonts w:ascii="Arial" w:hAnsi="Arial" w:cs="Arial"/>
          <w:color w:val="000000"/>
          <w:sz w:val="22"/>
          <w:szCs w:val="22"/>
        </w:rPr>
        <w:t>/</w:t>
      </w:r>
      <w:r>
        <w:rPr>
          <w:rFonts w:ascii="Arial" w:hAnsi="Arial" w:cs="Arial"/>
          <w:color w:val="000000"/>
          <w:sz w:val="22"/>
          <w:szCs w:val="22"/>
        </w:rPr>
        <w:t xml:space="preserve"> Universidade</w:t>
      </w:r>
    </w:p>
    <w:sectPr w:rsidR="001C1511" w:rsidSect="00A679F9">
      <w:footerReference w:type="default" r:id="rId7"/>
      <w:pgSz w:w="11906" w:h="16838" w:code="9"/>
      <w:pgMar w:top="568" w:right="1134" w:bottom="142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2161C" w14:textId="77777777" w:rsidR="00F35AEA" w:rsidRDefault="00F35AEA">
      <w:r>
        <w:separator/>
      </w:r>
    </w:p>
  </w:endnote>
  <w:endnote w:type="continuationSeparator" w:id="0">
    <w:p w14:paraId="2151134F" w14:textId="77777777" w:rsidR="00F35AEA" w:rsidRDefault="00F35A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70B7D" w14:textId="34AD4A71" w:rsidR="00B07378" w:rsidRDefault="00B07378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23061" w14:textId="77777777" w:rsidR="00F35AEA" w:rsidRDefault="00F35AEA">
      <w:r>
        <w:separator/>
      </w:r>
    </w:p>
  </w:footnote>
  <w:footnote w:type="continuationSeparator" w:id="0">
    <w:p w14:paraId="6E054936" w14:textId="77777777" w:rsidR="00F35AEA" w:rsidRDefault="00F35A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5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jU3srA0NLYwMjBX0lEKTi0uzszPAykwrAUAu3NwGywAAAA="/>
  </w:docVars>
  <w:rsids>
    <w:rsidRoot w:val="002C026B"/>
    <w:rsid w:val="000059B8"/>
    <w:rsid w:val="00007D7E"/>
    <w:rsid w:val="00012BD2"/>
    <w:rsid w:val="00015694"/>
    <w:rsid w:val="000200F1"/>
    <w:rsid w:val="00021400"/>
    <w:rsid w:val="00021D52"/>
    <w:rsid w:val="00024F7D"/>
    <w:rsid w:val="00041C48"/>
    <w:rsid w:val="00041FE1"/>
    <w:rsid w:val="00047F92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867AD"/>
    <w:rsid w:val="00094D9E"/>
    <w:rsid w:val="000D789F"/>
    <w:rsid w:val="000E3208"/>
    <w:rsid w:val="000E3F88"/>
    <w:rsid w:val="000E5D38"/>
    <w:rsid w:val="000E6DB5"/>
    <w:rsid w:val="000F376E"/>
    <w:rsid w:val="00105954"/>
    <w:rsid w:val="001068BF"/>
    <w:rsid w:val="0011118E"/>
    <w:rsid w:val="00111446"/>
    <w:rsid w:val="00116FD3"/>
    <w:rsid w:val="00124FD7"/>
    <w:rsid w:val="001263A4"/>
    <w:rsid w:val="00136DAB"/>
    <w:rsid w:val="0014638B"/>
    <w:rsid w:val="001513AE"/>
    <w:rsid w:val="0015589C"/>
    <w:rsid w:val="001571A3"/>
    <w:rsid w:val="00157828"/>
    <w:rsid w:val="0016245A"/>
    <w:rsid w:val="0016416B"/>
    <w:rsid w:val="00174956"/>
    <w:rsid w:val="00180181"/>
    <w:rsid w:val="00180B38"/>
    <w:rsid w:val="00182039"/>
    <w:rsid w:val="00184C40"/>
    <w:rsid w:val="00187CE8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1E73F8"/>
    <w:rsid w:val="001F2549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283"/>
    <w:rsid w:val="002D0D34"/>
    <w:rsid w:val="002D5C85"/>
    <w:rsid w:val="002E35C1"/>
    <w:rsid w:val="002E40EB"/>
    <w:rsid w:val="002F06C3"/>
    <w:rsid w:val="00301489"/>
    <w:rsid w:val="003049E1"/>
    <w:rsid w:val="00307739"/>
    <w:rsid w:val="00313925"/>
    <w:rsid w:val="00321CE5"/>
    <w:rsid w:val="00350E6D"/>
    <w:rsid w:val="00352111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650B"/>
    <w:rsid w:val="00490F5D"/>
    <w:rsid w:val="00492D20"/>
    <w:rsid w:val="00496C4F"/>
    <w:rsid w:val="00496D2B"/>
    <w:rsid w:val="004A470A"/>
    <w:rsid w:val="004A69DC"/>
    <w:rsid w:val="004B42F6"/>
    <w:rsid w:val="004B4ED1"/>
    <w:rsid w:val="004B5318"/>
    <w:rsid w:val="004C16F2"/>
    <w:rsid w:val="004C37F8"/>
    <w:rsid w:val="004C7934"/>
    <w:rsid w:val="004D1566"/>
    <w:rsid w:val="004D7C91"/>
    <w:rsid w:val="004F088D"/>
    <w:rsid w:val="00503FDF"/>
    <w:rsid w:val="00510795"/>
    <w:rsid w:val="00512172"/>
    <w:rsid w:val="005214A4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AF6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78D0"/>
    <w:rsid w:val="006469B3"/>
    <w:rsid w:val="00647553"/>
    <w:rsid w:val="00655973"/>
    <w:rsid w:val="0067696B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13908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36E6"/>
    <w:rsid w:val="007D5164"/>
    <w:rsid w:val="007E1469"/>
    <w:rsid w:val="007E3926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0594"/>
    <w:rsid w:val="008741FA"/>
    <w:rsid w:val="00875AAA"/>
    <w:rsid w:val="00875D0C"/>
    <w:rsid w:val="0087790A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B7FFE"/>
    <w:rsid w:val="008C1A9F"/>
    <w:rsid w:val="008D7F5F"/>
    <w:rsid w:val="008F3862"/>
    <w:rsid w:val="008F4124"/>
    <w:rsid w:val="008F4762"/>
    <w:rsid w:val="00905B57"/>
    <w:rsid w:val="009218C4"/>
    <w:rsid w:val="009220E0"/>
    <w:rsid w:val="0092539F"/>
    <w:rsid w:val="00933070"/>
    <w:rsid w:val="00940BC9"/>
    <w:rsid w:val="009529FB"/>
    <w:rsid w:val="00957418"/>
    <w:rsid w:val="009648D5"/>
    <w:rsid w:val="00976286"/>
    <w:rsid w:val="00994DFA"/>
    <w:rsid w:val="009B0BDE"/>
    <w:rsid w:val="009B148A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2AD1"/>
    <w:rsid w:val="00A347A2"/>
    <w:rsid w:val="00A37925"/>
    <w:rsid w:val="00A40F98"/>
    <w:rsid w:val="00A502E3"/>
    <w:rsid w:val="00A51BAB"/>
    <w:rsid w:val="00A52196"/>
    <w:rsid w:val="00A60E41"/>
    <w:rsid w:val="00A638D8"/>
    <w:rsid w:val="00A64560"/>
    <w:rsid w:val="00A679F9"/>
    <w:rsid w:val="00A81BD3"/>
    <w:rsid w:val="00A82E18"/>
    <w:rsid w:val="00AA679D"/>
    <w:rsid w:val="00AA7548"/>
    <w:rsid w:val="00AB0E52"/>
    <w:rsid w:val="00AB2630"/>
    <w:rsid w:val="00AC0D66"/>
    <w:rsid w:val="00AC322C"/>
    <w:rsid w:val="00AE53CC"/>
    <w:rsid w:val="00AF5057"/>
    <w:rsid w:val="00B00F07"/>
    <w:rsid w:val="00B014E9"/>
    <w:rsid w:val="00B07378"/>
    <w:rsid w:val="00B13070"/>
    <w:rsid w:val="00B13FFA"/>
    <w:rsid w:val="00B15AB0"/>
    <w:rsid w:val="00B208A6"/>
    <w:rsid w:val="00B209E0"/>
    <w:rsid w:val="00B22756"/>
    <w:rsid w:val="00B354F8"/>
    <w:rsid w:val="00B40819"/>
    <w:rsid w:val="00B464E0"/>
    <w:rsid w:val="00B567F8"/>
    <w:rsid w:val="00B625CD"/>
    <w:rsid w:val="00B62D8D"/>
    <w:rsid w:val="00B72409"/>
    <w:rsid w:val="00B80D31"/>
    <w:rsid w:val="00B85180"/>
    <w:rsid w:val="00B90157"/>
    <w:rsid w:val="00B921FD"/>
    <w:rsid w:val="00B943B0"/>
    <w:rsid w:val="00BB05DE"/>
    <w:rsid w:val="00BB57D1"/>
    <w:rsid w:val="00BE3053"/>
    <w:rsid w:val="00BE5F87"/>
    <w:rsid w:val="00BF251D"/>
    <w:rsid w:val="00C00586"/>
    <w:rsid w:val="00C03088"/>
    <w:rsid w:val="00C06979"/>
    <w:rsid w:val="00C116EB"/>
    <w:rsid w:val="00C12E28"/>
    <w:rsid w:val="00C25B04"/>
    <w:rsid w:val="00C40BA9"/>
    <w:rsid w:val="00C40D63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858E6"/>
    <w:rsid w:val="00D876A4"/>
    <w:rsid w:val="00DA47A8"/>
    <w:rsid w:val="00DD56E1"/>
    <w:rsid w:val="00DE08FD"/>
    <w:rsid w:val="00DE10BA"/>
    <w:rsid w:val="00DE3031"/>
    <w:rsid w:val="00DF3466"/>
    <w:rsid w:val="00E11152"/>
    <w:rsid w:val="00E1327F"/>
    <w:rsid w:val="00E15018"/>
    <w:rsid w:val="00E16B57"/>
    <w:rsid w:val="00E24EC0"/>
    <w:rsid w:val="00E25B08"/>
    <w:rsid w:val="00E41469"/>
    <w:rsid w:val="00E415C9"/>
    <w:rsid w:val="00E41C18"/>
    <w:rsid w:val="00E44049"/>
    <w:rsid w:val="00E513A4"/>
    <w:rsid w:val="00E52777"/>
    <w:rsid w:val="00E61553"/>
    <w:rsid w:val="00E618D0"/>
    <w:rsid w:val="00E61FF1"/>
    <w:rsid w:val="00E67754"/>
    <w:rsid w:val="00E74BC1"/>
    <w:rsid w:val="00EA153D"/>
    <w:rsid w:val="00EB529D"/>
    <w:rsid w:val="00EB5E96"/>
    <w:rsid w:val="00EC7331"/>
    <w:rsid w:val="00ED0C49"/>
    <w:rsid w:val="00ED1627"/>
    <w:rsid w:val="00EE0223"/>
    <w:rsid w:val="00EE30B6"/>
    <w:rsid w:val="00EE3451"/>
    <w:rsid w:val="00EE60F1"/>
    <w:rsid w:val="00EF6504"/>
    <w:rsid w:val="00F01C6F"/>
    <w:rsid w:val="00F048A8"/>
    <w:rsid w:val="00F135D4"/>
    <w:rsid w:val="00F14DC5"/>
    <w:rsid w:val="00F26434"/>
    <w:rsid w:val="00F2793B"/>
    <w:rsid w:val="00F3257C"/>
    <w:rsid w:val="00F35AEA"/>
    <w:rsid w:val="00F43645"/>
    <w:rsid w:val="00F43BEC"/>
    <w:rsid w:val="00F47B98"/>
    <w:rsid w:val="00F6136A"/>
    <w:rsid w:val="00F634CE"/>
    <w:rsid w:val="00F815D9"/>
    <w:rsid w:val="00F85A1A"/>
    <w:rsid w:val="00FA230B"/>
    <w:rsid w:val="00FC6B53"/>
    <w:rsid w:val="00FD43B6"/>
    <w:rsid w:val="00FE0A9F"/>
    <w:rsid w:val="00FE39CD"/>
    <w:rsid w:val="00FE5541"/>
    <w:rsid w:val="00FF1E9D"/>
    <w:rsid w:val="00FF22FA"/>
    <w:rsid w:val="00FF3B7E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0719FF"/>
  <w15:docId w15:val="{79138B77-CA50-4972-936B-6EDCC712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6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1194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g</cp:lastModifiedBy>
  <cp:revision>6</cp:revision>
  <cp:lastPrinted>2022-02-22T14:03:00Z</cp:lastPrinted>
  <dcterms:created xsi:type="dcterms:W3CDTF">2025-08-21T19:54:00Z</dcterms:created>
  <dcterms:modified xsi:type="dcterms:W3CDTF">2025-08-25T14:12:00Z</dcterms:modified>
</cp:coreProperties>
</file>